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871157" w14:textId="62B2C3DF" w:rsidR="006332D2" w:rsidRPr="006332D2" w:rsidRDefault="00766788" w:rsidP="00766788">
      <w:r>
        <w:t>Table S1. Sensitivity analysis of different cutoff values for the definition of low gestational weight gain in the second and third trimesters</w:t>
      </w:r>
    </w:p>
    <w:tbl>
      <w:tblPr>
        <w:tblW w:w="15307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907"/>
        <w:gridCol w:w="1984"/>
        <w:gridCol w:w="227"/>
        <w:gridCol w:w="907"/>
        <w:gridCol w:w="1984"/>
        <w:gridCol w:w="227"/>
        <w:gridCol w:w="907"/>
        <w:gridCol w:w="1984"/>
        <w:gridCol w:w="227"/>
        <w:gridCol w:w="907"/>
        <w:gridCol w:w="1984"/>
        <w:gridCol w:w="227"/>
        <w:gridCol w:w="850"/>
        <w:gridCol w:w="1985"/>
      </w:tblGrid>
      <w:tr w:rsidR="00C7249C" w:rsidRPr="006332D2" w14:paraId="7D2BD965" w14:textId="77777777" w:rsidTr="00C7249C">
        <w:trPr>
          <w:trHeight w:val="794"/>
        </w:trPr>
        <w:tc>
          <w:tcPr>
            <w:tcW w:w="15307" w:type="dxa"/>
            <w:gridSpan w:val="1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4B1342F" w14:textId="77777777" w:rsidR="00C7249C" w:rsidRPr="006332D2" w:rsidRDefault="00C7249C" w:rsidP="006332D2">
            <w:pPr>
              <w:widowControl/>
              <w:jc w:val="center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Cut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off values for low GWG1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, 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GWG2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, 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GWG3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, and those d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irect effects on birthweight, g [95%Confidence Interval]</w:t>
            </w:r>
          </w:p>
        </w:tc>
      </w:tr>
      <w:tr w:rsidR="00C7249C" w:rsidRPr="006332D2" w14:paraId="29A2534D" w14:textId="77777777" w:rsidTr="00766788">
        <w:trPr>
          <w:trHeight w:val="907"/>
        </w:trPr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63FEE3B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Cut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off values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DA30EB3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Direct effects on birthweight, g</w:t>
            </w:r>
          </w:p>
        </w:tc>
        <w:tc>
          <w:tcPr>
            <w:tcW w:w="227" w:type="dxa"/>
            <w:tcBorders>
              <w:top w:val="single" w:sz="4" w:space="0" w:color="auto"/>
              <w:left w:val="nil"/>
              <w:right w:val="nil"/>
            </w:tcBorders>
          </w:tcPr>
          <w:p w14:paraId="6377A485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FEF64B2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Cut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off values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DF6ED76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Direct effects on birthweight, g</w:t>
            </w:r>
          </w:p>
        </w:tc>
        <w:tc>
          <w:tcPr>
            <w:tcW w:w="227" w:type="dxa"/>
            <w:tcBorders>
              <w:top w:val="single" w:sz="4" w:space="0" w:color="auto"/>
              <w:left w:val="nil"/>
              <w:right w:val="nil"/>
            </w:tcBorders>
          </w:tcPr>
          <w:p w14:paraId="250097D1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2CCFF80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Cut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off values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D728B6C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Direct effects on birthweight, g</w:t>
            </w:r>
          </w:p>
        </w:tc>
        <w:tc>
          <w:tcPr>
            <w:tcW w:w="227" w:type="dxa"/>
            <w:tcBorders>
              <w:top w:val="single" w:sz="4" w:space="0" w:color="auto"/>
              <w:left w:val="nil"/>
              <w:right w:val="nil"/>
            </w:tcBorders>
          </w:tcPr>
          <w:p w14:paraId="1E5B715F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51919C3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Cut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off values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EFE15EC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Direct effects on birthweight, g</w:t>
            </w:r>
          </w:p>
        </w:tc>
        <w:tc>
          <w:tcPr>
            <w:tcW w:w="227" w:type="dxa"/>
            <w:tcBorders>
              <w:top w:val="single" w:sz="4" w:space="0" w:color="auto"/>
              <w:left w:val="nil"/>
              <w:right w:val="nil"/>
            </w:tcBorders>
          </w:tcPr>
          <w:p w14:paraId="149BCE89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84F2268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Cut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off values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EE7B1F1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Direct effects on birthweight, g</w:t>
            </w:r>
          </w:p>
        </w:tc>
      </w:tr>
      <w:tr w:rsidR="00C7249C" w:rsidRPr="006332D2" w14:paraId="68879565" w14:textId="77777777" w:rsidTr="00766788">
        <w:trPr>
          <w:trHeight w:val="907"/>
        </w:trPr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628843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0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061263A3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3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0A8509E8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7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CD9CAC5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66.6 [5.6, 127.6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203.2 [-286, -120.5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169.1 [-275.4, -62.7]</w:t>
            </w:r>
          </w:p>
        </w:tc>
        <w:tc>
          <w:tcPr>
            <w:tcW w:w="227" w:type="dxa"/>
            <w:tcBorders>
              <w:left w:val="nil"/>
              <w:bottom w:val="nil"/>
              <w:right w:val="nil"/>
            </w:tcBorders>
          </w:tcPr>
          <w:p w14:paraId="3A44B7F7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5254BF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0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668A114E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3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59C6C928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8 kg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A1FEBFB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107.9 [46.2, 169.6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229.3 [-298.5, -160.1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133.2 [-207.8, -58.6]</w:t>
            </w:r>
          </w:p>
        </w:tc>
        <w:tc>
          <w:tcPr>
            <w:tcW w:w="227" w:type="dxa"/>
            <w:tcBorders>
              <w:left w:val="nil"/>
              <w:bottom w:val="nil"/>
              <w:right w:val="nil"/>
            </w:tcBorders>
          </w:tcPr>
          <w:p w14:paraId="75ACDDF6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CC2826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0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4A2CDDFF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3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364D4F36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9 kg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EE4A0B6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159.6 [98.6, 220.6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250.9 [-320.1, -181.6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163.2 [-227.7, -98.7]</w:t>
            </w:r>
          </w:p>
        </w:tc>
        <w:tc>
          <w:tcPr>
            <w:tcW w:w="227" w:type="dxa"/>
            <w:tcBorders>
              <w:left w:val="nil"/>
              <w:bottom w:val="nil"/>
              <w:right w:val="nil"/>
            </w:tcBorders>
          </w:tcPr>
          <w:p w14:paraId="33F634A5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4E5F35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0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64A72FBF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3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7CDF94C4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10 kg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85B1000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22.2 [-40.8, 85.3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287.5 [-355.2, -219.7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26.5 [-86.9, 34]</w:t>
            </w:r>
          </w:p>
        </w:tc>
        <w:tc>
          <w:tcPr>
            <w:tcW w:w="227" w:type="dxa"/>
            <w:tcBorders>
              <w:left w:val="nil"/>
              <w:bottom w:val="nil"/>
              <w:right w:val="nil"/>
            </w:tcBorders>
          </w:tcPr>
          <w:p w14:paraId="48819FF3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E1FFDA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0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0C21081E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3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6A412A08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11 kg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0F66B84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23.8 [-39.2, 86.9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219.5 [-297.2, -141.8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83.7 [-140.7, -26.7]</w:t>
            </w:r>
          </w:p>
        </w:tc>
      </w:tr>
      <w:tr w:rsidR="00C7249C" w:rsidRPr="006332D2" w14:paraId="1AF72D2E" w14:textId="77777777" w:rsidTr="00766788">
        <w:trPr>
          <w:trHeight w:val="1140"/>
        </w:trPr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7B39DB" w14:textId="77777777" w:rsidR="00C7249C" w:rsidRP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b/>
                <w:bCs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b/>
                <w:bCs/>
                <w:color w:val="000000"/>
                <w:kern w:val="0"/>
                <w:sz w:val="16"/>
                <w:szCs w:val="16"/>
              </w:rPr>
              <w:t>(</w:t>
            </w:r>
            <w:proofErr w:type="spellStart"/>
            <w:r>
              <w:rPr>
                <w:rFonts w:ascii="游ゴシック" w:eastAsia="游ゴシック" w:hAnsi="游ゴシック" w:cs="ＭＳ Ｐゴシック"/>
                <w:b/>
                <w:bCs/>
                <w:color w:val="000000"/>
                <w:kern w:val="0"/>
                <w:sz w:val="16"/>
                <w:szCs w:val="16"/>
              </w:rPr>
              <w:t>i</w:t>
            </w:r>
            <w:proofErr w:type="spellEnd"/>
            <w:r>
              <w:rPr>
                <w:rFonts w:ascii="游ゴシック" w:eastAsia="游ゴシック" w:hAnsi="游ゴシック" w:cs="ＭＳ Ｐゴシック"/>
                <w:b/>
                <w:bCs/>
                <w:color w:val="000000"/>
                <w:kern w:val="0"/>
                <w:sz w:val="16"/>
                <w:szCs w:val="16"/>
              </w:rPr>
              <w:t>)</w:t>
            </w:r>
            <w:r w:rsidRPr="006332D2">
              <w:rPr>
                <w:rFonts w:ascii="游ゴシック" w:eastAsia="游ゴシック" w:hAnsi="游ゴシック" w:cs="ＭＳ Ｐゴシック" w:hint="eastAsia"/>
                <w:b/>
                <w:bCs/>
                <w:color w:val="000000"/>
                <w:kern w:val="0"/>
                <w:sz w:val="16"/>
                <w:szCs w:val="16"/>
              </w:rPr>
              <w:t>0</w:t>
            </w:r>
            <w:r w:rsidRPr="00C7249C">
              <w:rPr>
                <w:rFonts w:ascii="游ゴシック" w:eastAsia="游ゴシック" w:hAnsi="游ゴシック" w:cs="ＭＳ Ｐゴシック"/>
                <w:b/>
                <w:bCs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76674B31" w14:textId="77777777" w:rsidR="00C7249C" w:rsidRPr="00C7249C" w:rsidRDefault="00C7249C" w:rsidP="00C7249C">
            <w:pPr>
              <w:widowControl/>
              <w:ind w:firstLineChars="50" w:firstLine="80"/>
              <w:jc w:val="left"/>
              <w:rPr>
                <w:rFonts w:ascii="游ゴシック" w:eastAsia="游ゴシック" w:hAnsi="游ゴシック" w:cs="ＭＳ Ｐゴシック"/>
                <w:b/>
                <w:bCs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b/>
                <w:bCs/>
                <w:color w:val="000000"/>
                <w:kern w:val="0"/>
                <w:sz w:val="16"/>
                <w:szCs w:val="16"/>
              </w:rPr>
              <w:t>3.6</w:t>
            </w:r>
            <w:r w:rsidRPr="00C7249C">
              <w:rPr>
                <w:rFonts w:ascii="游ゴシック" w:eastAsia="游ゴシック" w:hAnsi="游ゴシック" w:cs="ＭＳ Ｐゴシック"/>
                <w:b/>
                <w:bCs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73BC7F53" w14:textId="77777777" w:rsidR="00C7249C" w:rsidRPr="006332D2" w:rsidRDefault="00C7249C" w:rsidP="00C7249C">
            <w:pPr>
              <w:widowControl/>
              <w:ind w:firstLineChars="50" w:firstLine="80"/>
              <w:jc w:val="left"/>
              <w:rPr>
                <w:rFonts w:ascii="游ゴシック" w:eastAsia="游ゴシック" w:hAnsi="游ゴシック" w:cs="ＭＳ Ｐゴシック"/>
                <w:b/>
                <w:bCs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b/>
                <w:bCs/>
                <w:color w:val="000000"/>
                <w:kern w:val="0"/>
                <w:sz w:val="16"/>
                <w:szCs w:val="16"/>
              </w:rPr>
              <w:t>7</w:t>
            </w:r>
            <w:r w:rsidRPr="00C7249C">
              <w:rPr>
                <w:rFonts w:ascii="游ゴシック" w:eastAsia="游ゴシック" w:hAnsi="游ゴシック" w:cs="ＭＳ Ｐゴシック"/>
                <w:b/>
                <w:bCs/>
                <w:color w:val="000000"/>
                <w:kern w:val="0"/>
                <w:sz w:val="16"/>
                <w:szCs w:val="16"/>
              </w:rPr>
              <w:t xml:space="preserve"> kg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16D7BFB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b/>
                <w:bCs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b/>
                <w:bCs/>
                <w:color w:val="000000"/>
                <w:kern w:val="0"/>
                <w:sz w:val="16"/>
                <w:szCs w:val="16"/>
              </w:rPr>
              <w:t>65.9 [11.4, 120.5]</w:t>
            </w:r>
            <w:r w:rsidRPr="006332D2">
              <w:rPr>
                <w:rFonts w:ascii="游ゴシック" w:eastAsia="游ゴシック" w:hAnsi="游ゴシック" w:cs="ＭＳ Ｐゴシック" w:hint="eastAsia"/>
                <w:b/>
                <w:bCs/>
                <w:color w:val="000000"/>
                <w:kern w:val="0"/>
                <w:sz w:val="16"/>
                <w:szCs w:val="16"/>
              </w:rPr>
              <w:br/>
              <w:t>-195.4 [-263.4, -127.4]</w:t>
            </w:r>
            <w:r w:rsidRPr="006332D2">
              <w:rPr>
                <w:rFonts w:ascii="游ゴシック" w:eastAsia="游ゴシック" w:hAnsi="游ゴシック" w:cs="ＭＳ Ｐゴシック" w:hint="eastAsia"/>
                <w:b/>
                <w:bCs/>
                <w:color w:val="000000"/>
                <w:kern w:val="0"/>
                <w:sz w:val="16"/>
                <w:szCs w:val="16"/>
              </w:rPr>
              <w:br/>
              <w:t>-188.8 [-292, -85.5]</w:t>
            </w:r>
          </w:p>
        </w:tc>
        <w:tc>
          <w:tcPr>
            <w:tcW w:w="227" w:type="dxa"/>
            <w:tcBorders>
              <w:top w:val="nil"/>
              <w:left w:val="nil"/>
              <w:bottom w:val="nil"/>
              <w:right w:val="nil"/>
            </w:tcBorders>
          </w:tcPr>
          <w:p w14:paraId="003A0429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BE404E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0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39B5DF02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3.6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11391C75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8 kg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70567FB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69.3 [13.8, 124.8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202 [-262.3, -141.7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104.7 [-179.3, -30.1]</w:t>
            </w:r>
          </w:p>
        </w:tc>
        <w:tc>
          <w:tcPr>
            <w:tcW w:w="227" w:type="dxa"/>
            <w:tcBorders>
              <w:top w:val="nil"/>
              <w:left w:val="nil"/>
              <w:bottom w:val="nil"/>
              <w:right w:val="nil"/>
            </w:tcBorders>
          </w:tcPr>
          <w:p w14:paraId="0572D9DC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1C7FF3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0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3A655B81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3.6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5D742F9D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9 kg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D538C60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101.7 [47.6, 155.7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226.3 [-286.4, -166.3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82.2 [-138.5, -26]</w:t>
            </w:r>
          </w:p>
        </w:tc>
        <w:tc>
          <w:tcPr>
            <w:tcW w:w="227" w:type="dxa"/>
            <w:tcBorders>
              <w:top w:val="nil"/>
              <w:left w:val="nil"/>
              <w:bottom w:val="nil"/>
              <w:right w:val="nil"/>
            </w:tcBorders>
          </w:tcPr>
          <w:p w14:paraId="193D1FC3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F829FF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0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436FF148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3.6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3888223C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10 kg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99631C9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41.6 [-18.3, 101.4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273.2 [-338.2, -208.1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0.1 [-57.3, 57.6]</w:t>
            </w:r>
          </w:p>
        </w:tc>
        <w:tc>
          <w:tcPr>
            <w:tcW w:w="227" w:type="dxa"/>
            <w:tcBorders>
              <w:top w:val="nil"/>
              <w:left w:val="nil"/>
              <w:bottom w:val="nil"/>
              <w:right w:val="nil"/>
            </w:tcBorders>
          </w:tcPr>
          <w:p w14:paraId="7200CBA0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90B0A3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0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00D52C45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3.6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0D0FF862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11 kg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8B88C9D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33.5 [-25.5, 92.5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217.5 [-288.4, -146.6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50.1 [-103.5, 3.4]</w:t>
            </w:r>
          </w:p>
        </w:tc>
      </w:tr>
      <w:tr w:rsidR="00C7249C" w:rsidRPr="006332D2" w14:paraId="0B2FF6D5" w14:textId="77777777" w:rsidTr="00766788">
        <w:trPr>
          <w:trHeight w:val="1125"/>
        </w:trPr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8CFA1B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0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1663A0B9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4 kg</w:t>
            </w:r>
          </w:p>
          <w:p w14:paraId="0719948E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7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B64B9AA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38.6 [-18.7, 96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62.4 [-127.2, 2.3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240.9 [-347.5, -134.3]</w:t>
            </w:r>
          </w:p>
        </w:tc>
        <w:tc>
          <w:tcPr>
            <w:tcW w:w="227" w:type="dxa"/>
            <w:tcBorders>
              <w:top w:val="nil"/>
              <w:left w:val="nil"/>
              <w:bottom w:val="nil"/>
              <w:right w:val="nil"/>
            </w:tcBorders>
          </w:tcPr>
          <w:p w14:paraId="6233A3CB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1F9875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0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4128A80E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4 kg</w:t>
            </w:r>
          </w:p>
          <w:p w14:paraId="4FC3FC20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8 kg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CAC25B4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66.6 [9.7, 123.5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145.1 [-207.5, -82.7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80.6 [-155.1, -6]</w:t>
            </w:r>
          </w:p>
        </w:tc>
        <w:tc>
          <w:tcPr>
            <w:tcW w:w="227" w:type="dxa"/>
            <w:tcBorders>
              <w:top w:val="nil"/>
              <w:left w:val="nil"/>
              <w:bottom w:val="nil"/>
              <w:right w:val="nil"/>
            </w:tcBorders>
          </w:tcPr>
          <w:p w14:paraId="632F2834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264D7A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0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0F76FB18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4 kg</w:t>
            </w:r>
          </w:p>
          <w:p w14:paraId="628B7CEB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9 kg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C441BDD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88.8 [33.4, 144.1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156.8 [-218.9, -94.6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72.2 [-129.9, -14.5]</w:t>
            </w:r>
          </w:p>
        </w:tc>
        <w:tc>
          <w:tcPr>
            <w:tcW w:w="227" w:type="dxa"/>
            <w:tcBorders>
              <w:top w:val="nil"/>
              <w:left w:val="nil"/>
              <w:bottom w:val="nil"/>
              <w:right w:val="nil"/>
            </w:tcBorders>
          </w:tcPr>
          <w:p w14:paraId="7BEDB49D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36E83D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0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7A785A14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4 kg</w:t>
            </w:r>
          </w:p>
          <w:p w14:paraId="76249D02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10 kg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5A85DB8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34.9 [-26.5, 96.3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193.8 [-259.3, -128.2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11.7 [-47.2, 70.5]</w:t>
            </w:r>
          </w:p>
        </w:tc>
        <w:tc>
          <w:tcPr>
            <w:tcW w:w="227" w:type="dxa"/>
            <w:tcBorders>
              <w:top w:val="nil"/>
              <w:left w:val="nil"/>
              <w:bottom w:val="nil"/>
              <w:right w:val="nil"/>
            </w:tcBorders>
          </w:tcPr>
          <w:p w14:paraId="57204FC2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A09F52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0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660CB818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4 kg</w:t>
            </w:r>
          </w:p>
          <w:p w14:paraId="10FF707A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11 kg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28AA02F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20.1 [-40, 80.3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110.8 [-178.1, -43.5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37.2 [-92.2, 17.8]</w:t>
            </w:r>
          </w:p>
        </w:tc>
      </w:tr>
      <w:tr w:rsidR="00C7249C" w:rsidRPr="006332D2" w14:paraId="5B2D293B" w14:textId="77777777" w:rsidTr="00766788">
        <w:trPr>
          <w:trHeight w:val="1125"/>
        </w:trPr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1CEEFE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0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53096728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5 kg</w:t>
            </w:r>
          </w:p>
          <w:p w14:paraId="2AC73E0D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7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8A44E5E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18.4 [-41.8, 78.7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56.2 [-115.1, 2.7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237.4 [-349.7, -125.1]</w:t>
            </w:r>
          </w:p>
        </w:tc>
        <w:tc>
          <w:tcPr>
            <w:tcW w:w="227" w:type="dxa"/>
            <w:tcBorders>
              <w:top w:val="nil"/>
              <w:left w:val="nil"/>
              <w:right w:val="nil"/>
            </w:tcBorders>
          </w:tcPr>
          <w:p w14:paraId="125F373B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D6860F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0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65E1CD0E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5 kg</w:t>
            </w:r>
          </w:p>
          <w:p w14:paraId="22848999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8 kg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19F818E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64.9 [4.9, 124.9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128.6 [-185.5, -71.6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68.5 [-145.2, 8.2]</w:t>
            </w:r>
          </w:p>
        </w:tc>
        <w:tc>
          <w:tcPr>
            <w:tcW w:w="227" w:type="dxa"/>
            <w:tcBorders>
              <w:top w:val="nil"/>
              <w:left w:val="nil"/>
              <w:right w:val="nil"/>
            </w:tcBorders>
          </w:tcPr>
          <w:p w14:paraId="6F3A0FA8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778F87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0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02C9EC50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5 kg</w:t>
            </w:r>
          </w:p>
          <w:p w14:paraId="177B6A5E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9 kg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4AC5F8E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66.6 [9.3, 124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107.7 [-163.6, -51.7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135.3 [-194.7, -75.9]</w:t>
            </w:r>
          </w:p>
        </w:tc>
        <w:tc>
          <w:tcPr>
            <w:tcW w:w="227" w:type="dxa"/>
            <w:tcBorders>
              <w:top w:val="nil"/>
              <w:left w:val="nil"/>
              <w:right w:val="nil"/>
            </w:tcBorders>
          </w:tcPr>
          <w:p w14:paraId="13DABF67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ED8CC9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0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393EE7F7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5 kg</w:t>
            </w:r>
          </w:p>
          <w:p w14:paraId="3D55CC9E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10 kg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F9793BB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18.5 [-43.6, 80.5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146.7 [-206, -87.3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47.5 [-107.1, 12]</w:t>
            </w:r>
          </w:p>
        </w:tc>
        <w:tc>
          <w:tcPr>
            <w:tcW w:w="227" w:type="dxa"/>
            <w:tcBorders>
              <w:top w:val="nil"/>
              <w:left w:val="nil"/>
              <w:right w:val="nil"/>
            </w:tcBorders>
          </w:tcPr>
          <w:p w14:paraId="150B279B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FB2166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0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283D39D2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5 kg</w:t>
            </w:r>
          </w:p>
          <w:p w14:paraId="4FDFF91E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11 kg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E64C6D8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-0.5 [-60.9, 60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49.8 [-109.4, 9.8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101.3 [-157.4, -45.2]</w:t>
            </w:r>
          </w:p>
        </w:tc>
      </w:tr>
      <w:tr w:rsidR="00C7249C" w:rsidRPr="006332D2" w14:paraId="4FEED7E9" w14:textId="77777777" w:rsidTr="00766788">
        <w:trPr>
          <w:trHeight w:val="1125"/>
        </w:trPr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939153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0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2E3B15A3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6 kg</w:t>
            </w:r>
          </w:p>
          <w:p w14:paraId="2BB9EB0D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7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67B2D96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Not estimable</w:t>
            </w:r>
          </w:p>
        </w:tc>
        <w:tc>
          <w:tcPr>
            <w:tcW w:w="2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90A17F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903BFC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0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015A0AE4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6 kg</w:t>
            </w:r>
          </w:p>
          <w:p w14:paraId="76608638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8 kg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0A17CA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97.2 [36.1, 158.3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127.9 [-183.1, -72.8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145.9 [-220.7, -71.2]</w:t>
            </w:r>
          </w:p>
        </w:tc>
        <w:tc>
          <w:tcPr>
            <w:tcW w:w="2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3F9917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E0F92B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0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69C3E373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6 kg</w:t>
            </w:r>
          </w:p>
          <w:p w14:paraId="1AF9A44C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9 kg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620B233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109.1 [52.2, 165.9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122.3 [-175, -69.5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110 [-166.2, -53.8]</w:t>
            </w:r>
          </w:p>
        </w:tc>
        <w:tc>
          <w:tcPr>
            <w:tcW w:w="2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615060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556AD6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0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6EF06629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6 kg</w:t>
            </w:r>
          </w:p>
          <w:p w14:paraId="178C2B9B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10 kg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771A4C2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53.7 [-8.2, 115.7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155.1 [-212, -98.2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51.4 [-109.8, 7.1]</w:t>
            </w:r>
          </w:p>
        </w:tc>
        <w:tc>
          <w:tcPr>
            <w:tcW w:w="2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CAA34E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E7D8DA" w14:textId="77777777" w:rsidR="00C7249C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(ii)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0</w:t>
            </w: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 xml:space="preserve"> kg</w:t>
            </w:r>
          </w:p>
          <w:p w14:paraId="76770426" w14:textId="77777777" w:rsidR="00C7249C" w:rsidRDefault="00C7249C" w:rsidP="00C7249C">
            <w:pPr>
              <w:widowControl/>
              <w:ind w:firstLineChars="100" w:firstLine="160"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6 kg</w:t>
            </w:r>
          </w:p>
          <w:p w14:paraId="4EE727A8" w14:textId="77777777" w:rsidR="00C7249C" w:rsidRPr="006332D2" w:rsidRDefault="00C7249C" w:rsidP="00C7249C">
            <w:pPr>
              <w:widowControl/>
              <w:ind w:firstLineChars="100" w:firstLine="160"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  <w:t>11 kg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4E929A2" w14:textId="77777777" w:rsidR="00C7249C" w:rsidRPr="006332D2" w:rsidRDefault="00C7249C" w:rsidP="006332D2">
            <w:pPr>
              <w:widowControl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16"/>
                <w:szCs w:val="16"/>
              </w:rPr>
            </w:pP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t>38.2 [-22.4, 98.7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104.3 [-160.2, -48.5]</w:t>
            </w:r>
            <w:r w:rsidRPr="006332D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16"/>
                <w:szCs w:val="16"/>
              </w:rPr>
              <w:br/>
              <w:t>-85.5 [-141.3, -29.8]</w:t>
            </w:r>
          </w:p>
        </w:tc>
      </w:tr>
    </w:tbl>
    <w:p w14:paraId="18DDD7FE" w14:textId="539A4345" w:rsidR="00DE6BBC" w:rsidRDefault="001D3221" w:rsidP="006332D2">
      <w:r w:rsidRPr="00D15BEC">
        <w:rPr>
          <w:rFonts w:hint="eastAsia"/>
        </w:rPr>
        <w:t>T</w:t>
      </w:r>
      <w:r w:rsidRPr="00D15BEC">
        <w:t xml:space="preserve">he analytical model included the mother’s pre-pregnancy body mass index, age, smoking during pregnancy, primipara, height, partners height, and infant’s sex. </w:t>
      </w:r>
      <w:r w:rsidR="002332DE">
        <w:t xml:space="preserve">The results using a same cutoff value for GWG2 were </w:t>
      </w:r>
      <w:r w:rsidR="004816FB">
        <w:t xml:space="preserve">placed </w:t>
      </w:r>
      <w:r w:rsidR="002332DE">
        <w:t>in</w:t>
      </w:r>
      <w:r w:rsidR="004816FB">
        <w:t xml:space="preserve"> a</w:t>
      </w:r>
      <w:r w:rsidR="002332DE">
        <w:t xml:space="preserve"> row of the table and the results using a same cutoff value for GWG3 were </w:t>
      </w:r>
      <w:r w:rsidR="004816FB">
        <w:t xml:space="preserve">placed </w:t>
      </w:r>
      <w:r w:rsidR="002332DE">
        <w:t xml:space="preserve">in </w:t>
      </w:r>
      <w:r w:rsidR="004816FB">
        <w:t xml:space="preserve">a </w:t>
      </w:r>
      <w:r w:rsidR="002332DE">
        <w:t xml:space="preserve">line of the table. </w:t>
      </w:r>
      <w:r w:rsidR="00C7249C">
        <w:t>The result (</w:t>
      </w:r>
      <w:proofErr w:type="spellStart"/>
      <w:r w:rsidR="00C7249C">
        <w:t>i</w:t>
      </w:r>
      <w:proofErr w:type="spellEnd"/>
      <w:r w:rsidR="00C7249C">
        <w:t>) was base case analysis</w:t>
      </w:r>
      <w:r w:rsidR="004816FB">
        <w:t xml:space="preserve"> using the recommended range by </w:t>
      </w:r>
      <w:bookmarkStart w:id="0" w:name="_Hlk27058581"/>
      <w:r w:rsidR="004816FB">
        <w:t>Japanese Ministry of Health, Labour and Welfare</w:t>
      </w:r>
      <w:bookmarkEnd w:id="0"/>
      <w:r w:rsidR="00C7249C">
        <w:t xml:space="preserve">. The result (ii) was </w:t>
      </w:r>
      <w:r w:rsidR="002332DE">
        <w:t xml:space="preserve">analysis using </w:t>
      </w:r>
      <w:r w:rsidR="00C7249C">
        <w:t xml:space="preserve">the </w:t>
      </w:r>
      <w:r w:rsidR="002332DE">
        <w:t>cutoff value</w:t>
      </w:r>
      <w:r w:rsidR="004816FB">
        <w:t>s</w:t>
      </w:r>
      <w:r w:rsidR="002332DE">
        <w:t xml:space="preserve"> based on the </w:t>
      </w:r>
      <w:r w:rsidR="00C7249C">
        <w:t>recommended range by the US Institute of Medicine.</w:t>
      </w:r>
      <w:r w:rsidR="004816FB">
        <w:t xml:space="preserve"> </w:t>
      </w:r>
      <w:r w:rsidR="00766788" w:rsidRPr="00D15BEC">
        <w:t xml:space="preserve">Abbreviations: GWG1, gestational weight gain in trimester 1; GWG2, gestational weight gain in </w:t>
      </w:r>
      <w:r w:rsidR="00766788" w:rsidRPr="00D15BEC">
        <w:lastRenderedPageBreak/>
        <w:t>trimester 2; GWG3. gestational weight gain in trimester 3.</w:t>
      </w:r>
    </w:p>
    <w:p w14:paraId="412D30BC" w14:textId="77777777" w:rsidR="00766788" w:rsidRDefault="00766788" w:rsidP="00766788">
      <w:pPr>
        <w:widowControl/>
        <w:jc w:val="left"/>
      </w:pPr>
    </w:p>
    <w:p w14:paraId="7DB36187" w14:textId="77777777" w:rsidR="00766788" w:rsidRDefault="00766788" w:rsidP="00766788">
      <w:pPr>
        <w:widowControl/>
        <w:jc w:val="left"/>
      </w:pPr>
      <w:r>
        <w:br w:type="page"/>
      </w:r>
      <w:bookmarkStart w:id="1" w:name="_GoBack"/>
      <w:bookmarkEnd w:id="1"/>
    </w:p>
    <w:p w14:paraId="65B171F3" w14:textId="77777777" w:rsidR="00766788" w:rsidRPr="00D15BEC" w:rsidRDefault="00766788" w:rsidP="00766788"/>
    <w:p w14:paraId="636D657F" w14:textId="77777777" w:rsidR="00766788" w:rsidRPr="00D15BEC" w:rsidRDefault="00766788" w:rsidP="00766788">
      <w:r w:rsidRPr="00D15BEC">
        <w:t>Supplementary Table 2. Direct effects of trimester-specific gestational weight gain on birthweight</w:t>
      </w:r>
      <w:r w:rsidRPr="00D15BEC">
        <w:rPr>
          <w:rFonts w:hint="eastAsia"/>
        </w:rPr>
        <w:t xml:space="preserve"> </w:t>
      </w:r>
      <w:r w:rsidRPr="00D15BEC">
        <w:t>among women with normal pre-pregnant weight (body mass index was greater or equal than 18.5 kg/m2)”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1"/>
        <w:gridCol w:w="3406"/>
      </w:tblGrid>
      <w:tr w:rsidR="00766788" w:rsidRPr="00D15BEC" w14:paraId="4C739638" w14:textId="77777777" w:rsidTr="0093585E">
        <w:tc>
          <w:tcPr>
            <w:tcW w:w="2831" w:type="dxa"/>
            <w:tcBorders>
              <w:top w:val="single" w:sz="4" w:space="0" w:color="auto"/>
              <w:bottom w:val="single" w:sz="4" w:space="0" w:color="auto"/>
            </w:tcBorders>
          </w:tcPr>
          <w:p w14:paraId="76DB9A64" w14:textId="77777777" w:rsidR="00766788" w:rsidRPr="00D15BEC" w:rsidRDefault="00766788" w:rsidP="0093585E"/>
          <w:p w14:paraId="61BEE5B0" w14:textId="77777777" w:rsidR="00766788" w:rsidRPr="00D15BEC" w:rsidRDefault="00766788" w:rsidP="0093585E"/>
        </w:tc>
        <w:tc>
          <w:tcPr>
            <w:tcW w:w="3406" w:type="dxa"/>
            <w:tcBorders>
              <w:top w:val="single" w:sz="4" w:space="0" w:color="auto"/>
              <w:bottom w:val="single" w:sz="4" w:space="0" w:color="auto"/>
            </w:tcBorders>
          </w:tcPr>
          <w:p w14:paraId="737E7869" w14:textId="77777777" w:rsidR="00766788" w:rsidRPr="00D15BEC" w:rsidRDefault="00766788" w:rsidP="0093585E">
            <w:r w:rsidRPr="00D15BEC">
              <w:t>Direct effect on birthweight, g</w:t>
            </w:r>
          </w:p>
          <w:p w14:paraId="55DE4E6D" w14:textId="77777777" w:rsidR="00766788" w:rsidRPr="00D15BEC" w:rsidRDefault="00766788" w:rsidP="0093585E">
            <w:r w:rsidRPr="00D15BEC">
              <w:rPr>
                <w:rFonts w:hint="eastAsia"/>
              </w:rPr>
              <w:t>[</w:t>
            </w:r>
            <w:r w:rsidRPr="00D15BEC">
              <w:t>95% Confidence Intervals]</w:t>
            </w:r>
          </w:p>
        </w:tc>
      </w:tr>
      <w:tr w:rsidR="00766788" w:rsidRPr="00D15BEC" w14:paraId="32C48435" w14:textId="77777777" w:rsidTr="0093585E">
        <w:tc>
          <w:tcPr>
            <w:tcW w:w="2831" w:type="dxa"/>
            <w:tcBorders>
              <w:top w:val="single" w:sz="4" w:space="0" w:color="auto"/>
            </w:tcBorders>
          </w:tcPr>
          <w:p w14:paraId="0956CE65" w14:textId="77777777" w:rsidR="00766788" w:rsidRPr="00D15BEC" w:rsidRDefault="00766788" w:rsidP="0093585E">
            <w:r w:rsidRPr="00D15BEC">
              <w:t>Low GWG1 (&lt;0kg)</w:t>
            </w:r>
          </w:p>
        </w:tc>
        <w:tc>
          <w:tcPr>
            <w:tcW w:w="3406" w:type="dxa"/>
            <w:tcBorders>
              <w:top w:val="single" w:sz="4" w:space="0" w:color="auto"/>
            </w:tcBorders>
          </w:tcPr>
          <w:p w14:paraId="6238A951" w14:textId="77777777" w:rsidR="00766788" w:rsidRPr="00D15BEC" w:rsidRDefault="00766788" w:rsidP="0093585E">
            <w:r w:rsidRPr="00D15BEC">
              <w:t xml:space="preserve">69.6 [13.0, 126.1] </w:t>
            </w:r>
          </w:p>
        </w:tc>
      </w:tr>
      <w:tr w:rsidR="00766788" w:rsidRPr="00D15BEC" w14:paraId="44DE32C8" w14:textId="77777777" w:rsidTr="0093585E">
        <w:tc>
          <w:tcPr>
            <w:tcW w:w="2831" w:type="dxa"/>
          </w:tcPr>
          <w:p w14:paraId="3810C1CB" w14:textId="77777777" w:rsidR="00766788" w:rsidRPr="00D15BEC" w:rsidRDefault="00766788" w:rsidP="0093585E">
            <w:r w:rsidRPr="00D15BEC">
              <w:rPr>
                <w:rFonts w:hint="eastAsia"/>
              </w:rPr>
              <w:t>L</w:t>
            </w:r>
            <w:r w:rsidRPr="00D15BEC">
              <w:t>ow GWG2 (&lt;3.6kg)</w:t>
            </w:r>
          </w:p>
        </w:tc>
        <w:tc>
          <w:tcPr>
            <w:tcW w:w="3406" w:type="dxa"/>
          </w:tcPr>
          <w:p w14:paraId="75E748BB" w14:textId="77777777" w:rsidR="00766788" w:rsidRPr="00D15BEC" w:rsidRDefault="00766788" w:rsidP="0093585E">
            <w:r w:rsidRPr="00D15BEC">
              <w:t>-206.6 [-275.0, -138.3]</w:t>
            </w:r>
          </w:p>
        </w:tc>
      </w:tr>
      <w:tr w:rsidR="00766788" w:rsidRPr="00D15BEC" w14:paraId="282A50BF" w14:textId="77777777" w:rsidTr="0093585E">
        <w:tc>
          <w:tcPr>
            <w:tcW w:w="2831" w:type="dxa"/>
            <w:tcBorders>
              <w:bottom w:val="single" w:sz="4" w:space="0" w:color="auto"/>
            </w:tcBorders>
          </w:tcPr>
          <w:p w14:paraId="1B4EFE72" w14:textId="77777777" w:rsidR="00766788" w:rsidRPr="00D15BEC" w:rsidRDefault="00766788" w:rsidP="0093585E">
            <w:r w:rsidRPr="00D15BEC">
              <w:rPr>
                <w:rFonts w:hint="eastAsia"/>
              </w:rPr>
              <w:t>L</w:t>
            </w:r>
            <w:r w:rsidRPr="00D15BEC">
              <w:t>ow GWG3 (&lt;7kg)</w:t>
            </w:r>
          </w:p>
        </w:tc>
        <w:tc>
          <w:tcPr>
            <w:tcW w:w="3406" w:type="dxa"/>
            <w:tcBorders>
              <w:bottom w:val="single" w:sz="4" w:space="0" w:color="auto"/>
            </w:tcBorders>
          </w:tcPr>
          <w:p w14:paraId="40842272" w14:textId="77777777" w:rsidR="00766788" w:rsidRPr="00D15BEC" w:rsidRDefault="00766788" w:rsidP="0093585E">
            <w:r w:rsidRPr="00D15BEC">
              <w:t>-157.1 [-263.8, -50.3]</w:t>
            </w:r>
          </w:p>
        </w:tc>
      </w:tr>
    </w:tbl>
    <w:p w14:paraId="7A688759" w14:textId="77777777" w:rsidR="00766788" w:rsidRPr="00D15BEC" w:rsidRDefault="00766788" w:rsidP="00766788">
      <w:r w:rsidRPr="00D15BEC">
        <w:rPr>
          <w:rFonts w:hint="eastAsia"/>
        </w:rPr>
        <w:t>T</w:t>
      </w:r>
      <w:r w:rsidRPr="00D15BEC">
        <w:t>he analytical model included the mother’s pre-pregnancy body mass index, age, smoking during pregnancy, primipara, height, partners height, and infant’s sex. Abbreviations: GWG1, gestational weight gain in trimester 1; GWG2, gestational weight gain in trimester 2; GWG3. gestational weight gain in trimester 3.</w:t>
      </w:r>
    </w:p>
    <w:p w14:paraId="171D6AFA" w14:textId="77777777" w:rsidR="00766788" w:rsidRPr="00D15BEC" w:rsidRDefault="00766788" w:rsidP="00766788"/>
    <w:p w14:paraId="5F89DE66" w14:textId="77777777" w:rsidR="00766788" w:rsidRPr="00766788" w:rsidRDefault="00766788" w:rsidP="006332D2"/>
    <w:sectPr w:rsidR="00766788" w:rsidRPr="00766788" w:rsidSect="006332D2">
      <w:pgSz w:w="16838" w:h="11906" w:orient="landscape"/>
      <w:pgMar w:top="720" w:right="720" w:bottom="720" w:left="720" w:header="851" w:footer="992" w:gutter="0"/>
      <w:cols w:space="425"/>
      <w:docGrid w:type="lines"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E6192E" w14:textId="77777777" w:rsidR="00F51BBD" w:rsidRDefault="00F51BBD" w:rsidP="00766788">
      <w:r>
        <w:separator/>
      </w:r>
    </w:p>
  </w:endnote>
  <w:endnote w:type="continuationSeparator" w:id="0">
    <w:p w14:paraId="6DF31C97" w14:textId="77777777" w:rsidR="00F51BBD" w:rsidRDefault="00F51BBD" w:rsidP="00766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70569E" w14:textId="77777777" w:rsidR="00F51BBD" w:rsidRDefault="00F51BBD" w:rsidP="00766788">
      <w:r>
        <w:separator/>
      </w:r>
    </w:p>
  </w:footnote>
  <w:footnote w:type="continuationSeparator" w:id="0">
    <w:p w14:paraId="1429CC61" w14:textId="77777777" w:rsidR="00F51BBD" w:rsidRDefault="00F51BBD" w:rsidP="0076678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2"/>
  <w:bordersDoNotSurroundHeader/>
  <w:bordersDoNotSurroundFooter/>
  <w:proofState w:spelling="clean" w:grammar="clean"/>
  <w:defaultTabStop w:val="840"/>
  <w:drawingGridHorizontalSpacing w:val="105"/>
  <w:drawingGridVerticalSpacing w:val="143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rI0szQxMjc1MTBS0lEKTi0uzszPAykwrgUAT8TgtywAAAA="/>
  </w:docVars>
  <w:rsids>
    <w:rsidRoot w:val="00BF7E40"/>
    <w:rsid w:val="001D3221"/>
    <w:rsid w:val="001E708A"/>
    <w:rsid w:val="002332DE"/>
    <w:rsid w:val="00423BE2"/>
    <w:rsid w:val="004816FB"/>
    <w:rsid w:val="006332D2"/>
    <w:rsid w:val="00766788"/>
    <w:rsid w:val="00B51E50"/>
    <w:rsid w:val="00BD0A3A"/>
    <w:rsid w:val="00BF7E40"/>
    <w:rsid w:val="00C7249C"/>
    <w:rsid w:val="00DD2300"/>
    <w:rsid w:val="00DE6BBC"/>
    <w:rsid w:val="00E22E5F"/>
    <w:rsid w:val="00F51B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D7987C9"/>
  <w15:chartTrackingRefBased/>
  <w15:docId w15:val="{05B3F596-EC5C-4CB7-967F-5178B95E3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F7E4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F7E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6332D2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6332D2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766788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766788"/>
  </w:style>
  <w:style w:type="paragraph" w:styleId="a8">
    <w:name w:val="footer"/>
    <w:basedOn w:val="a"/>
    <w:link w:val="a9"/>
    <w:uiPriority w:val="99"/>
    <w:unhideWhenUsed/>
    <w:rsid w:val="00766788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7667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626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5</TotalTime>
  <Pages>3</Pages>
  <Words>574</Words>
  <Characters>3276</Characters>
  <Application>Microsoft Office Word</Application>
  <DocSecurity>0</DocSecurity>
  <Lines>27</Lines>
  <Paragraphs>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BAMari</dc:creator>
  <cp:keywords/>
  <dc:description/>
  <cp:lastModifiedBy>OBAMari</cp:lastModifiedBy>
  <cp:revision>5</cp:revision>
  <cp:lastPrinted>2019-12-11T01:58:00Z</cp:lastPrinted>
  <dcterms:created xsi:type="dcterms:W3CDTF">2019-12-10T06:29:00Z</dcterms:created>
  <dcterms:modified xsi:type="dcterms:W3CDTF">2019-12-18T08:19:00Z</dcterms:modified>
</cp:coreProperties>
</file>